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6CB657" w14:textId="77777777" w:rsidR="00211FE8" w:rsidRPr="00EC7D3F" w:rsidRDefault="00211FE8" w:rsidP="00C325E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bookmarkStart w:id="0" w:name="_GoBack"/>
      <w:bookmarkEnd w:id="0"/>
    </w:p>
    <w:p w14:paraId="279BEE0A" w14:textId="505F5280" w:rsidR="00211FE8" w:rsidRPr="00EC7D3F" w:rsidRDefault="00FC28C3" w:rsidP="00211FE8">
      <w:pPr>
        <w:spacing w:after="0" w:line="36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r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Attachment</w:t>
      </w:r>
      <w:r w:rsidR="00211FE8"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1</w:t>
      </w:r>
    </w:p>
    <w:p w14:paraId="2407C595" w14:textId="650A9042" w:rsidR="00211FE8" w:rsidRPr="00EC7D3F" w:rsidRDefault="00FC28C3" w:rsidP="00211FE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r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Statement</w:t>
      </w:r>
    </w:p>
    <w:p w14:paraId="01AB27E8" w14:textId="4258FF98" w:rsidR="00FB79D8" w:rsidRPr="00EC7D3F" w:rsidRDefault="00FC28C3" w:rsidP="00FB79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r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I</w:t>
      </w:r>
      <w:r w:rsidR="00211FE8"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, …………</w:t>
      </w:r>
      <w:r w:rsidR="00FB79D8"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………………….…………………….., </w:t>
      </w:r>
      <w:r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declare that</w:t>
      </w:r>
      <w:r w:rsidR="00FB79D8"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:</w:t>
      </w:r>
    </w:p>
    <w:p w14:paraId="1DFDC9F2" w14:textId="1CD89301" w:rsidR="00F2295C" w:rsidRPr="00EC7D3F" w:rsidRDefault="00FB79D8" w:rsidP="00FB79D8">
      <w:pPr>
        <w:spacing w:after="0" w:line="240" w:lineRule="auto"/>
        <w:ind w:left="1416" w:firstLine="708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r w:rsidRPr="00EC7D3F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 w:eastAsia="pl-PL"/>
        </w:rPr>
        <w:t>(</w:t>
      </w:r>
      <w:r w:rsidR="00FC28C3" w:rsidRPr="00EC7D3F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 w:eastAsia="pl-PL"/>
        </w:rPr>
        <w:t>surname and name</w:t>
      </w:r>
      <w:r w:rsidRPr="00EC7D3F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 w:eastAsia="pl-PL"/>
        </w:rPr>
        <w:t xml:space="preserve">) </w:t>
      </w:r>
      <w:r w:rsidRPr="00EC7D3F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 w:eastAsia="pl-PL"/>
        </w:rPr>
        <w:tab/>
      </w:r>
      <w:r w:rsidRPr="00EC7D3F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 w:eastAsia="pl-PL"/>
        </w:rPr>
        <w:tab/>
      </w:r>
      <w:r w:rsidRPr="00EC7D3F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 w:eastAsia="pl-PL"/>
        </w:rPr>
        <w:tab/>
      </w:r>
      <w:r w:rsidRPr="00EC7D3F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 w:eastAsia="pl-PL"/>
        </w:rPr>
        <w:tab/>
      </w:r>
      <w:r w:rsidRPr="00EC7D3F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 w:eastAsia="pl-PL"/>
        </w:rPr>
        <w:tab/>
        <w:t xml:space="preserve">                  </w:t>
      </w:r>
    </w:p>
    <w:p w14:paraId="25B52646" w14:textId="77777777" w:rsidR="00F2295C" w:rsidRPr="00EC7D3F" w:rsidRDefault="00F2295C" w:rsidP="00211FE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</w:p>
    <w:p w14:paraId="5933B7B3" w14:textId="494E8E00" w:rsidR="00211FE8" w:rsidRPr="00EC7D3F" w:rsidRDefault="00FC28C3" w:rsidP="00C325E5">
      <w:pPr>
        <w:pStyle w:val="Akapitzlist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r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I have an academic degree</w:t>
      </w:r>
      <w:r w:rsidR="00211FE8"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…………………</w:t>
      </w:r>
      <w:r w:rsidR="00F2295C"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…………..</w:t>
      </w:r>
    </w:p>
    <w:p w14:paraId="40A107E4" w14:textId="77777777" w:rsidR="00F2295C" w:rsidRPr="00EC7D3F" w:rsidRDefault="00F2295C" w:rsidP="00211FE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</w:p>
    <w:p w14:paraId="73A1CDE3" w14:textId="7547D306" w:rsidR="00F2295C" w:rsidRPr="00EC7D3F" w:rsidRDefault="00FC28C3" w:rsidP="00C325E5">
      <w:pPr>
        <w:pStyle w:val="Akapitzlist"/>
        <w:numPr>
          <w:ilvl w:val="0"/>
          <w:numId w:val="3"/>
        </w:numPr>
        <w:spacing w:after="0" w:line="360" w:lineRule="auto"/>
        <w:ind w:left="714" w:hanging="357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r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I am employed at a university outside of Poland as an academic teacher for </w:t>
      </w:r>
      <w:r w:rsidR="00F2295C"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…</w:t>
      </w:r>
      <w:r w:rsidR="00C325E5"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….</w:t>
      </w:r>
      <w:r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years</w:t>
      </w:r>
    </w:p>
    <w:p w14:paraId="5A941C0A" w14:textId="49624838" w:rsidR="00C325E5" w:rsidRPr="00EC7D3F" w:rsidRDefault="00FC28C3" w:rsidP="000702E2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r w:rsidRPr="00F9592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I have experience in conducting didactic classes in the field of</w:t>
      </w:r>
      <w:r w:rsidRPr="00E77309">
        <w:rPr>
          <w:rFonts w:ascii="Times New Roman" w:eastAsia="Times New Roman" w:hAnsi="Times New Roman" w:cs="Times New Roman"/>
          <w:color w:val="FF0000"/>
          <w:sz w:val="24"/>
          <w:szCs w:val="24"/>
          <w:lang w:val="en-US" w:eastAsia="pl-PL"/>
        </w:rPr>
        <w:t xml:space="preserve"> </w:t>
      </w:r>
      <w:r w:rsidR="00F9592F">
        <w:rPr>
          <w:rFonts w:ascii="Times New Roman" w:hAnsi="Times New Roman" w:cs="Times New Roman"/>
          <w:sz w:val="24"/>
          <w:szCs w:val="24"/>
          <w:lang w:val="en-US"/>
        </w:rPr>
        <w:t>management</w:t>
      </w:r>
      <w:r w:rsidR="00F9592F" w:rsidRPr="00452A9F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F9592F">
        <w:rPr>
          <w:rFonts w:ascii="Times New Roman" w:hAnsi="Times New Roman" w:cs="Times New Roman"/>
          <w:sz w:val="24"/>
          <w:szCs w:val="24"/>
          <w:lang w:val="en-US"/>
        </w:rPr>
        <w:t xml:space="preserve"> business, supply chain management and logistics</w:t>
      </w:r>
      <w:r w:rsidR="00F9592F"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</w:t>
      </w:r>
      <w:r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at a university outside of Poland, </w:t>
      </w:r>
      <w:r w:rsidR="00F2295C"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…..</w:t>
      </w:r>
      <w:r w:rsidR="00E33A6A"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years</w:t>
      </w:r>
    </w:p>
    <w:p w14:paraId="6AAC8E32" w14:textId="5022F7E6" w:rsidR="00C325E5" w:rsidRPr="00EC7D3F" w:rsidRDefault="00E33A6A" w:rsidP="00C325E5">
      <w:pPr>
        <w:pStyle w:val="Akapitzlist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r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I have experience in conducting research and scientific activities, </w:t>
      </w:r>
      <w:r w:rsidR="00C325E5"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………</w:t>
      </w:r>
      <w:r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years</w:t>
      </w:r>
    </w:p>
    <w:p w14:paraId="38406ED8" w14:textId="1AE91ECD" w:rsidR="00C325E5" w:rsidRPr="00EC7D3F" w:rsidRDefault="00C325E5" w:rsidP="00211FE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</w:p>
    <w:p w14:paraId="7C4F5923" w14:textId="7CEECB37" w:rsidR="00C325E5" w:rsidRPr="00EC7D3F" w:rsidRDefault="00E33A6A" w:rsidP="00C325E5">
      <w:pPr>
        <w:pStyle w:val="Akapitzlist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r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I know English on at least C1 level</w:t>
      </w:r>
    </w:p>
    <w:p w14:paraId="2AC7328D" w14:textId="77777777" w:rsidR="00C325E5" w:rsidRPr="00EC7D3F" w:rsidRDefault="00C325E5" w:rsidP="00C325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</w:p>
    <w:p w14:paraId="6DCEE18A" w14:textId="7B6DD677" w:rsidR="00C325E5" w:rsidRPr="00EC7D3F" w:rsidRDefault="00E33A6A" w:rsidP="00C325E5">
      <w:pPr>
        <w:pStyle w:val="Akapitzlist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r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I have significant achievements in scientific work</w:t>
      </w:r>
      <w:r w:rsidR="005E7F18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,</w:t>
      </w:r>
      <w:r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such as</w:t>
      </w:r>
      <w:r w:rsidR="00C325E5"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:</w:t>
      </w:r>
    </w:p>
    <w:p w14:paraId="33CAB816" w14:textId="77777777" w:rsidR="00C325E5" w:rsidRPr="00EC7D3F" w:rsidRDefault="00C325E5" w:rsidP="00211FE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</w:p>
    <w:p w14:paraId="7604F380" w14:textId="68AE8E56" w:rsidR="00C325E5" w:rsidRPr="00EC7D3F" w:rsidRDefault="00C325E5" w:rsidP="00C325E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r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………………………..…………………………………………………………………………</w:t>
      </w:r>
    </w:p>
    <w:p w14:paraId="64E4B971" w14:textId="35AB126C" w:rsidR="00C325E5" w:rsidRPr="00EC7D3F" w:rsidRDefault="00C325E5" w:rsidP="00C325E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</w:p>
    <w:p w14:paraId="7EEE8210" w14:textId="649B8899" w:rsidR="00C325E5" w:rsidRPr="00EC7D3F" w:rsidRDefault="00C325E5" w:rsidP="00C325E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r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…………………………………………………………………………………………………..</w:t>
      </w:r>
    </w:p>
    <w:p w14:paraId="580027C3" w14:textId="19023703" w:rsidR="00C325E5" w:rsidRPr="00EC7D3F" w:rsidRDefault="00C325E5" w:rsidP="00C325E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</w:p>
    <w:p w14:paraId="05053966" w14:textId="2D890C61" w:rsidR="00C325E5" w:rsidRPr="00EC7D3F" w:rsidRDefault="00C325E5" w:rsidP="00C325E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r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……………………………………………………………………………….………………….</w:t>
      </w:r>
    </w:p>
    <w:p w14:paraId="6847F9A9" w14:textId="77777777" w:rsidR="00F2295C" w:rsidRPr="00EC7D3F" w:rsidRDefault="00F2295C" w:rsidP="00211FE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</w:p>
    <w:p w14:paraId="61BC0C00" w14:textId="77777777" w:rsidR="00211FE8" w:rsidRPr="00EC7D3F" w:rsidRDefault="00211FE8" w:rsidP="00211FE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</w:p>
    <w:p w14:paraId="062559A9" w14:textId="77777777" w:rsidR="00211FE8" w:rsidRPr="00EC7D3F" w:rsidRDefault="00211FE8" w:rsidP="00211FE8">
      <w:pPr>
        <w:spacing w:after="0" w:line="36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r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…………………….</w:t>
      </w:r>
    </w:p>
    <w:p w14:paraId="61ED4CF5" w14:textId="4B5C5967" w:rsidR="00211FE8" w:rsidRPr="00EC7D3F" w:rsidRDefault="00E33A6A" w:rsidP="00211FE8">
      <w:pPr>
        <w:spacing w:after="0" w:line="360" w:lineRule="auto"/>
        <w:jc w:val="right"/>
        <w:rPr>
          <w:rFonts w:ascii="Times New Roman" w:eastAsia="Times New Roman" w:hAnsi="Times New Roman" w:cs="Times New Roman"/>
          <w:color w:val="FF0000"/>
          <w:sz w:val="24"/>
          <w:szCs w:val="24"/>
          <w:lang w:val="en-US" w:eastAsia="pl-PL"/>
        </w:rPr>
      </w:pPr>
      <w:r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The applicant's signature</w:t>
      </w:r>
    </w:p>
    <w:p w14:paraId="67AE456B" w14:textId="56B518CE" w:rsidR="00211FE8" w:rsidRPr="00EC7D3F" w:rsidRDefault="00211FE8" w:rsidP="00211FE8">
      <w:pPr>
        <w:spacing w:after="0" w:line="360" w:lineRule="auto"/>
        <w:jc w:val="center"/>
        <w:rPr>
          <w:rFonts w:ascii="Times New Roman" w:hAnsi="Times New Roman"/>
          <w:sz w:val="24"/>
          <w:lang w:val="en-US"/>
        </w:rPr>
      </w:pPr>
      <w:r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Of</w:t>
      </w:r>
      <w:r w:rsidR="00E33A6A"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f</w:t>
      </w:r>
      <w:r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er</w:t>
      </w:r>
    </w:p>
    <w:p w14:paraId="6A990734" w14:textId="372BDD65" w:rsidR="00E33A6A" w:rsidRPr="00EC7D3F" w:rsidRDefault="00E33A6A" w:rsidP="00E33A6A">
      <w:pPr>
        <w:spacing w:after="0" w:line="360" w:lineRule="auto"/>
        <w:jc w:val="both"/>
        <w:rPr>
          <w:rFonts w:ascii="Times New Roman" w:hAnsi="Times New Roman"/>
          <w:sz w:val="24"/>
          <w:lang w:val="en-US"/>
        </w:rPr>
      </w:pPr>
      <w:r w:rsidRPr="00EC7D3F">
        <w:rPr>
          <w:rFonts w:ascii="Times New Roman" w:hAnsi="Times New Roman"/>
          <w:sz w:val="24"/>
          <w:lang w:val="en-US"/>
        </w:rPr>
        <w:t xml:space="preserve">I offer preparation and conducting of a lecture for students of the Faculty of Management of the Czestochowa University of Technology in the field of </w:t>
      </w:r>
      <w:r w:rsidR="00747DF3">
        <w:rPr>
          <w:rFonts w:ascii="Times New Roman" w:hAnsi="Times New Roman"/>
          <w:sz w:val="24"/>
          <w:lang w:val="en-US"/>
        </w:rPr>
        <w:t>L</w:t>
      </w:r>
      <w:r w:rsidR="005D5BF4">
        <w:rPr>
          <w:rFonts w:ascii="Times New Roman" w:hAnsi="Times New Roman"/>
          <w:sz w:val="24"/>
          <w:lang w:val="en-US"/>
        </w:rPr>
        <w:t>ogistics</w:t>
      </w:r>
      <w:r w:rsidR="000702E2">
        <w:rPr>
          <w:rFonts w:ascii="Times New Roman" w:hAnsi="Times New Roman"/>
          <w:sz w:val="24"/>
          <w:lang w:val="en-US"/>
        </w:rPr>
        <w:t>:</w:t>
      </w:r>
      <w:r w:rsidRPr="00EC7D3F">
        <w:rPr>
          <w:rFonts w:ascii="Times New Roman" w:hAnsi="Times New Roman"/>
          <w:sz w:val="24"/>
          <w:lang w:val="en-US"/>
        </w:rPr>
        <w:t xml:space="preserve"> "</w:t>
      </w:r>
      <w:r w:rsidR="00F9592F" w:rsidRPr="00F9592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F9592F" w:rsidRPr="002211AD">
        <w:rPr>
          <w:rFonts w:ascii="Times New Roman" w:hAnsi="Times New Roman" w:cs="Times New Roman"/>
          <w:b/>
          <w:sz w:val="24"/>
          <w:szCs w:val="24"/>
          <w:lang w:val="en-US"/>
        </w:rPr>
        <w:t>Negotiations in Supply Chain Management</w:t>
      </w:r>
      <w:r w:rsidR="00F9592F" w:rsidRPr="00EC7D3F">
        <w:rPr>
          <w:rFonts w:ascii="Times New Roman" w:hAnsi="Times New Roman"/>
          <w:sz w:val="24"/>
          <w:lang w:val="en-US"/>
        </w:rPr>
        <w:t xml:space="preserve"> </w:t>
      </w:r>
      <w:r w:rsidRPr="00EC7D3F">
        <w:rPr>
          <w:rFonts w:ascii="Times New Roman" w:hAnsi="Times New Roman"/>
          <w:sz w:val="24"/>
          <w:lang w:val="en-US"/>
        </w:rPr>
        <w:t>" (30</w:t>
      </w:r>
      <w:r w:rsidR="000702E2">
        <w:rPr>
          <w:rFonts w:ascii="Times New Roman" w:hAnsi="Times New Roman"/>
          <w:sz w:val="24"/>
          <w:lang w:val="en-US"/>
        </w:rPr>
        <w:t>h</w:t>
      </w:r>
      <w:r w:rsidRPr="00EC7D3F">
        <w:rPr>
          <w:rFonts w:ascii="Times New Roman" w:hAnsi="Times New Roman"/>
          <w:sz w:val="24"/>
          <w:lang w:val="en-US"/>
        </w:rPr>
        <w:t>x45 min).</w:t>
      </w:r>
    </w:p>
    <w:p w14:paraId="1EA5C413" w14:textId="679BD87D" w:rsidR="00211FE8" w:rsidRPr="00EC7D3F" w:rsidRDefault="00E33A6A" w:rsidP="00E33A6A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EC7D3F">
        <w:rPr>
          <w:rFonts w:ascii="Times New Roman" w:hAnsi="Times New Roman"/>
          <w:sz w:val="24"/>
          <w:lang w:val="en-US"/>
        </w:rPr>
        <w:t xml:space="preserve">The proposed rate of remuneration per hour (45 minutes) of the lecture </w:t>
      </w:r>
      <w:r w:rsidR="00512DB4" w:rsidRPr="00EC7D3F">
        <w:rPr>
          <w:rFonts w:ascii="Times New Roman" w:hAnsi="Times New Roman"/>
          <w:sz w:val="24"/>
          <w:lang w:val="en-US"/>
        </w:rPr>
        <w:t>is</w:t>
      </w:r>
      <w:r w:rsidRPr="00EC7D3F">
        <w:rPr>
          <w:rFonts w:ascii="Times New Roman" w:hAnsi="Times New Roman"/>
          <w:sz w:val="24"/>
          <w:lang w:val="en-US"/>
        </w:rPr>
        <w:t>……PLN gross (in words ……………………………………PLN gross</w:t>
      </w:r>
      <w:r w:rsidR="00EC7D3F" w:rsidRPr="00EC7D3F">
        <w:rPr>
          <w:rStyle w:val="Odwoanieprzypisudolnego"/>
          <w:rFonts w:ascii="Times New Roman" w:hAnsi="Times New Roman"/>
          <w:sz w:val="24"/>
          <w:lang w:val="en-US"/>
        </w:rPr>
        <w:footnoteReference w:id="1"/>
      </w:r>
      <w:r w:rsidRPr="00EC7D3F">
        <w:rPr>
          <w:rFonts w:ascii="Times New Roman" w:hAnsi="Times New Roman"/>
          <w:sz w:val="24"/>
          <w:lang w:val="en-US"/>
        </w:rPr>
        <w:t>). I accept the terms and deadline.</w:t>
      </w:r>
    </w:p>
    <w:p w14:paraId="404006A2" w14:textId="170C5171" w:rsidR="00F56C69" w:rsidRPr="00EC7D3F" w:rsidRDefault="00211FE8" w:rsidP="00EC7D3F">
      <w:pPr>
        <w:spacing w:after="0" w:line="240" w:lineRule="auto"/>
        <w:ind w:left="6663" w:firstLine="417"/>
        <w:jc w:val="both"/>
        <w:rPr>
          <w:rFonts w:ascii="Times New Roman" w:hAnsi="Times New Roman"/>
          <w:sz w:val="24"/>
          <w:szCs w:val="24"/>
          <w:lang w:val="en-US"/>
        </w:rPr>
      </w:pPr>
      <w:r w:rsidRPr="00EC7D3F">
        <w:rPr>
          <w:rFonts w:ascii="Times New Roman" w:hAnsi="Times New Roman"/>
          <w:sz w:val="24"/>
          <w:szCs w:val="24"/>
          <w:lang w:val="en-US"/>
        </w:rPr>
        <w:t>…………………...</w:t>
      </w:r>
      <w:r w:rsidR="00EC7D3F" w:rsidRPr="00EC7D3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The applicant's signature</w:t>
      </w:r>
    </w:p>
    <w:sectPr w:rsidR="00F56C69" w:rsidRPr="00EC7D3F" w:rsidSect="00125F1B">
      <w:headerReference w:type="default" r:id="rId7"/>
      <w:footerReference w:type="default" r:id="rId8"/>
      <w:pgSz w:w="11906" w:h="16838"/>
      <w:pgMar w:top="1417" w:right="1417" w:bottom="1417" w:left="1417" w:header="170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8EA588" w14:textId="77777777" w:rsidR="00442EE9" w:rsidRDefault="00442EE9" w:rsidP="00125F1B">
      <w:pPr>
        <w:spacing w:after="0" w:line="240" w:lineRule="auto"/>
      </w:pPr>
      <w:r>
        <w:separator/>
      </w:r>
    </w:p>
  </w:endnote>
  <w:endnote w:type="continuationSeparator" w:id="0">
    <w:p w14:paraId="7B4DAC73" w14:textId="77777777" w:rsidR="00442EE9" w:rsidRDefault="00442EE9" w:rsidP="00125F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734833" w14:textId="77777777" w:rsidR="00125F1B" w:rsidRDefault="00155447" w:rsidP="00155447">
    <w:pPr>
      <w:pStyle w:val="Stopka"/>
      <w:jc w:val="center"/>
    </w:pPr>
    <w:r w:rsidRPr="00111DCC">
      <w:rPr>
        <w:rFonts w:eastAsia="Calibri" w:cs="Times New Roman"/>
        <w:noProof/>
        <w:lang w:eastAsia="pl-PL"/>
      </w:rPr>
      <w:drawing>
        <wp:anchor distT="0" distB="0" distL="114300" distR="114300" simplePos="0" relativeHeight="251660288" behindDoc="1" locked="0" layoutInCell="1" allowOverlap="1" wp14:anchorId="6A494E2D" wp14:editId="19490977">
          <wp:simplePos x="0" y="0"/>
          <wp:positionH relativeFrom="page">
            <wp:align>center</wp:align>
          </wp:positionH>
          <wp:positionV relativeFrom="paragraph">
            <wp:posOffset>-244475</wp:posOffset>
          </wp:positionV>
          <wp:extent cx="6840000" cy="381500"/>
          <wp:effectExtent l="0" t="0" r="0" b="0"/>
          <wp:wrapNone/>
          <wp:docPr id="4" name="Obraz 4" descr="C:\Users\AnnaMarciniak\Desktop\Anna\power_ncbr_rp_ueefs_02_02_18 (00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nnaMarciniak\Desktop\Anna\power_ncbr_rp_ueefs_02_02_18 (002)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40000" cy="38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eastAsia="Calibri" w:cs="Times New Roman"/>
        <w:noProof/>
        <w:lang w:eastAsia="pl-PL"/>
      </w:rPr>
      <w:ptab w:relativeTo="margin" w:alignment="left" w:leader="none"/>
    </w:r>
  </w:p>
  <w:p w14:paraId="7DA597D4" w14:textId="77777777" w:rsidR="00125F1B" w:rsidRPr="00125F1B" w:rsidRDefault="00125F1B" w:rsidP="00125F1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469B7D" w14:textId="77777777" w:rsidR="00442EE9" w:rsidRDefault="00442EE9" w:rsidP="00125F1B">
      <w:pPr>
        <w:spacing w:after="0" w:line="240" w:lineRule="auto"/>
      </w:pPr>
      <w:r>
        <w:separator/>
      </w:r>
    </w:p>
  </w:footnote>
  <w:footnote w:type="continuationSeparator" w:id="0">
    <w:p w14:paraId="5DB16FBB" w14:textId="77777777" w:rsidR="00442EE9" w:rsidRDefault="00442EE9" w:rsidP="00125F1B">
      <w:pPr>
        <w:spacing w:after="0" w:line="240" w:lineRule="auto"/>
      </w:pPr>
      <w:r>
        <w:continuationSeparator/>
      </w:r>
    </w:p>
  </w:footnote>
  <w:footnote w:id="1">
    <w:p w14:paraId="60CD3183" w14:textId="3FC985DF" w:rsidR="00EC7D3F" w:rsidRDefault="00EC7D3F" w:rsidP="00EC7D3F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 w:rsidRPr="00EC7D3F">
        <w:rPr>
          <w:rFonts w:ascii="Times New Roman" w:hAnsi="Times New Roman"/>
          <w:lang w:val="en-US"/>
        </w:rPr>
        <w:t>The rate includes all costs necessary to perform the service, including: health contributions, pension contributions in parts for the Employer and the Contractor (if applicable), taxes</w:t>
      </w:r>
      <w:r w:rsidR="005E7F18">
        <w:rPr>
          <w:rFonts w:ascii="Times New Roman" w:hAnsi="Times New Roman"/>
          <w:lang w:val="en-US"/>
        </w:rPr>
        <w:t>,</w:t>
      </w:r>
      <w:r w:rsidRPr="00EC7D3F">
        <w:rPr>
          <w:rFonts w:ascii="Times New Roman" w:hAnsi="Times New Roman"/>
          <w:lang w:val="en-US"/>
        </w:rPr>
        <w:t xml:space="preserve"> and other ingredients resulting from legal provision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A8138" w14:textId="77777777" w:rsidR="00125F1B" w:rsidRDefault="00C66859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3C08241A" wp14:editId="1F5DBDDB">
          <wp:simplePos x="0" y="0"/>
          <wp:positionH relativeFrom="column">
            <wp:posOffset>-633730</wp:posOffset>
          </wp:positionH>
          <wp:positionV relativeFrom="paragraph">
            <wp:posOffset>39370</wp:posOffset>
          </wp:positionV>
          <wp:extent cx="1540624" cy="1080000"/>
          <wp:effectExtent l="0" t="0" r="2540" b="635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0624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BE470E"/>
    <w:multiLevelType w:val="hybridMultilevel"/>
    <w:tmpl w:val="B38481F2"/>
    <w:lvl w:ilvl="0" w:tplc="3D32036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1" w15:restartNumberingAfterBreak="0">
    <w:nsid w:val="514B7690"/>
    <w:multiLevelType w:val="hybridMultilevel"/>
    <w:tmpl w:val="9A1E06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8D036C"/>
    <w:multiLevelType w:val="hybridMultilevel"/>
    <w:tmpl w:val="D69E12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MDGxNDE0MzA0MjFX0lEKTi0uzszPAykwrgUAvheilSwAAAA="/>
  </w:docVars>
  <w:rsids>
    <w:rsidRoot w:val="00125F1B"/>
    <w:rsid w:val="000702E2"/>
    <w:rsid w:val="000A3671"/>
    <w:rsid w:val="000B54A7"/>
    <w:rsid w:val="00125F1B"/>
    <w:rsid w:val="00155447"/>
    <w:rsid w:val="00187EDE"/>
    <w:rsid w:val="00192858"/>
    <w:rsid w:val="001A0B53"/>
    <w:rsid w:val="001D25F9"/>
    <w:rsid w:val="001E0005"/>
    <w:rsid w:val="001E71C8"/>
    <w:rsid w:val="001F1D99"/>
    <w:rsid w:val="00211FE8"/>
    <w:rsid w:val="00220836"/>
    <w:rsid w:val="002740DE"/>
    <w:rsid w:val="002C289C"/>
    <w:rsid w:val="002E048B"/>
    <w:rsid w:val="002E7D3E"/>
    <w:rsid w:val="003468A8"/>
    <w:rsid w:val="003706F1"/>
    <w:rsid w:val="00376259"/>
    <w:rsid w:val="003A3554"/>
    <w:rsid w:val="00442EE9"/>
    <w:rsid w:val="00505AE7"/>
    <w:rsid w:val="00512DB4"/>
    <w:rsid w:val="005D5BF4"/>
    <w:rsid w:val="005E7F18"/>
    <w:rsid w:val="00647123"/>
    <w:rsid w:val="006B790C"/>
    <w:rsid w:val="006D16CE"/>
    <w:rsid w:val="006F2CA4"/>
    <w:rsid w:val="007151DA"/>
    <w:rsid w:val="00747DF3"/>
    <w:rsid w:val="007E585B"/>
    <w:rsid w:val="00844D2E"/>
    <w:rsid w:val="008E3552"/>
    <w:rsid w:val="00950339"/>
    <w:rsid w:val="00950956"/>
    <w:rsid w:val="00991586"/>
    <w:rsid w:val="009B5D27"/>
    <w:rsid w:val="009F6E3E"/>
    <w:rsid w:val="00A03EC5"/>
    <w:rsid w:val="00AA193B"/>
    <w:rsid w:val="00AC2844"/>
    <w:rsid w:val="00BB7381"/>
    <w:rsid w:val="00BD32D8"/>
    <w:rsid w:val="00C325E5"/>
    <w:rsid w:val="00C41624"/>
    <w:rsid w:val="00C46FDA"/>
    <w:rsid w:val="00C54F46"/>
    <w:rsid w:val="00C66859"/>
    <w:rsid w:val="00C875A4"/>
    <w:rsid w:val="00CD00D3"/>
    <w:rsid w:val="00D94B36"/>
    <w:rsid w:val="00DC6788"/>
    <w:rsid w:val="00E33A6A"/>
    <w:rsid w:val="00E407FF"/>
    <w:rsid w:val="00E77309"/>
    <w:rsid w:val="00EC7D3F"/>
    <w:rsid w:val="00EF1DEF"/>
    <w:rsid w:val="00F2295C"/>
    <w:rsid w:val="00F340D1"/>
    <w:rsid w:val="00F56C69"/>
    <w:rsid w:val="00F9592F"/>
    <w:rsid w:val="00FB79D8"/>
    <w:rsid w:val="00FC2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664E33"/>
  <w15:chartTrackingRefBased/>
  <w15:docId w15:val="{803ED3DF-DD00-41DD-A975-95ACD0974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11FE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25F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5F1B"/>
  </w:style>
  <w:style w:type="paragraph" w:styleId="Stopka">
    <w:name w:val="footer"/>
    <w:basedOn w:val="Normalny"/>
    <w:link w:val="StopkaZnak"/>
    <w:uiPriority w:val="99"/>
    <w:unhideWhenUsed/>
    <w:rsid w:val="00125F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5F1B"/>
  </w:style>
  <w:style w:type="paragraph" w:styleId="Tekstprzypisudolnego">
    <w:name w:val="footnote text"/>
    <w:basedOn w:val="Normalny"/>
    <w:link w:val="TekstprzypisudolnegoZnak"/>
    <w:uiPriority w:val="99"/>
    <w:semiHidden/>
    <w:rsid w:val="003A3554"/>
    <w:pPr>
      <w:spacing w:after="200" w:line="276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A355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3A3554"/>
    <w:rPr>
      <w:vertAlign w:val="superscript"/>
    </w:rPr>
  </w:style>
  <w:style w:type="table" w:styleId="Tabela-Siatka">
    <w:name w:val="Table Grid"/>
    <w:basedOn w:val="Standardowy"/>
    <w:uiPriority w:val="39"/>
    <w:rsid w:val="003A3554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F56C69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56C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56C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5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wia Jankowska</dc:creator>
  <cp:keywords/>
  <dc:description/>
  <cp:lastModifiedBy>Administrator</cp:lastModifiedBy>
  <cp:revision>2</cp:revision>
  <cp:lastPrinted>2020-12-11T08:06:00Z</cp:lastPrinted>
  <dcterms:created xsi:type="dcterms:W3CDTF">2022-01-08T21:18:00Z</dcterms:created>
  <dcterms:modified xsi:type="dcterms:W3CDTF">2022-01-08T21:18:00Z</dcterms:modified>
</cp:coreProperties>
</file>